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Maria</w:t>
      </w:r>
      <w:r>
        <w:t xml:space="preserve"> </w:t>
      </w:r>
      <w:r>
        <w:t xml:space="preserve">Fernanda</w:t>
      </w:r>
      <w:r>
        <w:t xml:space="preserve"> </w:t>
      </w:r>
      <w:r>
        <w:t xml:space="preserve">Lopez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Xf5a8869657d76e6c1feccb0c59cbd6623a75ccb"/>
    <w:p>
      <w:pPr>
        <w:pStyle w:val="Heading1"/>
      </w:pPr>
      <w:r>
        <w:t xml:space="preserve">Resume of Dr. Maria Fernanda Lopez - Psychiatrist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.psy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-654-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Arequipa 123, Miraflores, Lima, Peru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psychia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10 years of experience in providing mental health care to diverse populations in Peru Lima. Specializing in mood disorders, trauma recovery, and child/adolescent psychiatry, I combine clinical expertise with a deep understanding of cultural nuances specific to Peruvian communities. My goal is to deliver patient-centered care that addresses both psychological and social factors influencing mental well-being. As a licensed professional in Peru Lima, I am committed to advancing mental health awareness through education, research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dad Nacional Mayor de San Marcos (UNMSM), Lima, Peru -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Hospital Nacional EsSalud, Lima, Peru -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Instituto de Psiquiatría Infantil, Lima, Peru -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Hospital Regional de Lima Sur, Lima, Peru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Diagnosed and treated over 500 patients annually with conditions such as depression, anxiety disorders, and schizophrenia.</w:t>
      </w:r>
    </w:p>
    <w:p>
      <w:pPr>
        <w:numPr>
          <w:ilvl w:val="0"/>
          <w:numId w:val="1002"/>
        </w:numPr>
        <w:pStyle w:val="Compact"/>
      </w:pPr>
      <w:r>
        <w:t xml:space="preserve">Developed evidence-based treatment plans integrating pharmacotherapy and psychotherapy for adults and children in Peru Lim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rove patient outcomes in a culturally sensitive manner.</w:t>
      </w:r>
    </w:p>
    <w:p>
      <w:pPr>
        <w:numPr>
          <w:ilvl w:val="0"/>
          <w:numId w:val="1002"/>
        </w:numPr>
        <w:pStyle w:val="Compact"/>
      </w:pPr>
      <w:r>
        <w:t xml:space="preserve">Conducted workshops on mental health literacy for community leaders in Lima, focusing on reducing stigma around psychiatric care.</w:t>
      </w:r>
    </w:p>
    <w:bookmarkEnd w:id="23"/>
    <w:bookmarkStart w:id="24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Clínica San José, Lima, Peru</w:t>
      </w:r>
      <w:r>
        <w:t xml:space="preserve"> </w:t>
      </w:r>
      <w:r>
        <w:t xml:space="preserve">| 2015 – 2018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therapy sessions to patients with trauma-related disorders, emphasizing cultural competence in Peru Lima.</w:t>
      </w:r>
    </w:p>
    <w:p>
      <w:pPr>
        <w:numPr>
          <w:ilvl w:val="0"/>
          <w:numId w:val="1003"/>
        </w:numPr>
        <w:pStyle w:val="Compact"/>
      </w:pPr>
      <w:r>
        <w:t xml:space="preserve">Managed a caseload of 30+ patients weekly, ensuring adherence to ethical standards and Peruvian mental health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the efficacy of cognitive-behavioral therapy (CBT) in treating PTSD among Peruvian refugees in Lima.</w:t>
      </w:r>
    </w:p>
    <w:bookmarkEnd w:id="24"/>
    <w:bookmarkStart w:id="25" w:name="assistant-psychiatrist"/>
    <w:p>
      <w:pPr>
        <w:pStyle w:val="Heading3"/>
      </w:pPr>
      <w:r>
        <w:rPr>
          <w:bCs/>
          <w:b/>
        </w:rPr>
        <w:t xml:space="preserve">Assistant Psychiatrist</w:t>
      </w:r>
    </w:p>
    <w:p>
      <w:pPr>
        <w:pStyle w:val="FirstParagraph"/>
      </w:pPr>
      <w:r>
        <w:rPr>
          <w:iCs/>
          <w:i/>
        </w:rPr>
        <w:t xml:space="preserve">Hospital de Emergencias Daniel Alcides Carrión, Lima, Peru</w:t>
      </w:r>
      <w:r>
        <w:t xml:space="preserve"> </w:t>
      </w:r>
      <w:r>
        <w:t xml:space="preserve">| 2012 – 2015</w:t>
      </w:r>
    </w:p>
    <w:p>
      <w:pPr>
        <w:numPr>
          <w:ilvl w:val="0"/>
          <w:numId w:val="1004"/>
        </w:numPr>
        <w:pStyle w:val="Compact"/>
      </w:pPr>
      <w:r>
        <w:t xml:space="preserve">Handled emergency psychiatric cases, including suicidal ideation and acute psychosis, in a fast-paced environment.</w:t>
      </w:r>
    </w:p>
    <w:p>
      <w:pPr>
        <w:numPr>
          <w:ilvl w:val="0"/>
          <w:numId w:val="1004"/>
        </w:numPr>
        <w:pStyle w:val="Compact"/>
      </w:pPr>
      <w:r>
        <w:t xml:space="preserve">Collaborated with social workers to create aftercare plans for patients in Lima, ensuring continuity of c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expertise in diagnosing and treating mental health disorders (e.g., bipolar disorder, OCD, ADHD)</w:t>
      </w:r>
    </w:p>
    <w:p>
      <w:pPr>
        <w:numPr>
          <w:ilvl w:val="0"/>
          <w:numId w:val="1005"/>
        </w:numPr>
        <w:pStyle w:val="Compact"/>
      </w:pPr>
      <w:r>
        <w:t xml:space="preserve">Proficient in psychotherapy modalities: CBT, psychodynamic therapy, and family systems therapy</w:t>
      </w:r>
    </w:p>
    <w:p>
      <w:pPr>
        <w:numPr>
          <w:ilvl w:val="0"/>
          <w:numId w:val="1005"/>
        </w:numPr>
        <w:pStyle w:val="Compact"/>
      </w:pPr>
      <w:r>
        <w:t xml:space="preserve">Fluent in Spanish (native) and English (fluent)</w:t>
      </w:r>
    </w:p>
    <w:p>
      <w:pPr>
        <w:numPr>
          <w:ilvl w:val="0"/>
          <w:numId w:val="1005"/>
        </w:numPr>
        <w:pStyle w:val="Compact"/>
      </w:pPr>
      <w:r>
        <w:t xml:space="preserve">Knowledge of Peruvian mental health policies and cultural practices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building trust with patients in Peru Lima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License (Peru)</w:t>
      </w:r>
      <w:r>
        <w:t xml:space="preserve"> </w:t>
      </w:r>
      <w:r>
        <w:t xml:space="preserve">– Colegio Médico del Perú, 201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Psychiatry and Neurology (ABPN)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Trauma-Focused CBT (TF-CBT)</w:t>
      </w:r>
      <w:r>
        <w:t xml:space="preserve"> </w:t>
      </w:r>
      <w:r>
        <w:t xml:space="preserve">– National Center for PTSD, US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Crisis Intervention and Suicide Prevention</w:t>
      </w:r>
      <w:r>
        <w:t xml:space="preserve"> </w:t>
      </w:r>
      <w:r>
        <w:t xml:space="preserve">– Universidad del Pacífico, Lima, Peru, 2020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Quechua (Basic – for community outreach in Lima)</w:t>
      </w:r>
    </w:p>
    <w:bookmarkEnd w:id="29"/>
    <w:bookmarkStart w:id="30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ntor</w:t>
      </w:r>
      <w:r>
        <w:t xml:space="preserve">, Asociación Psiquiátrica del Perú (APP), 2019 – 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Psychiatrist</w:t>
      </w:r>
      <w:r>
        <w:t xml:space="preserve">, Centro de Atención Integral a Víctimas de Violencia, Lima, Peru – 2017–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</w:t>
      </w:r>
      <w:r>
        <w:t xml:space="preserve">, Sociedad Peruana de Psiquiatría (SOPES), 2015 – 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aker</w:t>
      </w:r>
      <w:r>
        <w:t xml:space="preserve">, Seminario de Salud Mental en Lima, 2022 – "Cultural Considerations in Psychiatry"</w:t>
      </w:r>
    </w:p>
    <w:bookmarkEnd w:id="30"/>
    <w:bookmarkStart w:id="31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9"/>
        </w:numPr>
        <w:pStyle w:val="Compact"/>
      </w:pPr>
      <w:r>
        <w:t xml:space="preserve">"Mental Health Stigma Among Indigenous Populations in Peru" – Published in *Revista Peruana de Psiquiatría*, 2019</w:t>
      </w:r>
    </w:p>
    <w:p>
      <w:pPr>
        <w:numPr>
          <w:ilvl w:val="0"/>
          <w:numId w:val="1009"/>
        </w:numPr>
        <w:pStyle w:val="Compact"/>
      </w:pPr>
      <w:r>
        <w:t xml:space="preserve">"Efficacy of Group Therapy for Depression in Lima’s Urban Settings" – Co-authored with Universidad del Pacífico, 2021</w:t>
      </w:r>
    </w:p>
    <w:p>
      <w:pPr>
        <w:numPr>
          <w:ilvl w:val="0"/>
          <w:numId w:val="1009"/>
        </w:numPr>
        <w:pStyle w:val="Compact"/>
      </w:pPr>
      <w:r>
        <w:t xml:space="preserve">Presented "Trauma-Informed Care in Peruvian Contexts" at the Latin American Psychiatry Congress, 2020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Goals:</w:t>
      </w:r>
      <w:r>
        <w:t xml:space="preserve"> </w:t>
      </w:r>
      <w:r>
        <w:t xml:space="preserve">To establish a community mental health clinic in Lima that bridges gaps in access to psychiatric care for underserved populations. As a Psychiatrist in Peru Lima, I aim to integrate traditional healing practices with modern psychiatry, fostering holistic treatment approaches.</w:t>
      </w:r>
    </w:p>
    <w:bookmarkEnd w:id="32"/>
    <w:p>
      <w:pPr>
        <w:pStyle w:val="BodyText"/>
      </w:pPr>
      <w:r>
        <w:t xml:space="preserve">© 2023 Dr. Maria Fernanda Lopez | Resume for Psychiatrist in Peru Lim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Maria Fernanda Lopez - Psychiatrist in Peru Lima</dc:title>
  <dc:creator/>
  <dc:language>en</dc:language>
  <cp:keywords/>
  <dcterms:created xsi:type="dcterms:W3CDTF">2026-07-21T02:39:45Z</dcterms:created>
  <dcterms:modified xsi:type="dcterms:W3CDTF">2026-07-21T0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